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1E21B" w14:textId="03126E82" w:rsidR="00A15828" w:rsidRPr="00A15828" w:rsidRDefault="00A15828" w:rsidP="00A15828">
      <w:pPr>
        <w:jc w:val="center"/>
        <w:rPr>
          <w:rFonts w:ascii="Cambria Math" w:hAnsi="Cambria Math"/>
          <w:b/>
          <w:bCs/>
          <w:sz w:val="40"/>
          <w:szCs w:val="40"/>
          <w:u w:val="single"/>
        </w:rPr>
      </w:pPr>
      <w:r w:rsidRPr="00A15828">
        <w:rPr>
          <w:rFonts w:ascii="Cambria Math" w:hAnsi="Cambria Math"/>
          <w:b/>
          <w:bCs/>
          <w:sz w:val="40"/>
          <w:szCs w:val="40"/>
          <w:u w:val="single"/>
        </w:rPr>
        <w:t>Final Case Study 1</w:t>
      </w:r>
    </w:p>
    <w:p w14:paraId="75262633" w14:textId="593223FA" w:rsidR="00A15828" w:rsidRDefault="00A15828" w:rsidP="00A15828">
      <w:pPr>
        <w:jc w:val="center"/>
        <w:rPr>
          <w:rFonts w:ascii="Cambria Math" w:hAnsi="Cambria Math"/>
          <w:b/>
          <w:bCs/>
          <w:sz w:val="32"/>
          <w:szCs w:val="32"/>
          <w:u w:val="single"/>
        </w:rPr>
      </w:pPr>
    </w:p>
    <w:p w14:paraId="739B20AF" w14:textId="53AFF22C" w:rsidR="00A15828" w:rsidRDefault="00A15828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. S3 bucket:</w:t>
      </w:r>
    </w:p>
    <w:p w14:paraId="1FEA6C4F" w14:textId="7F49E2DE" w:rsidR="00A15828" w:rsidRDefault="00A15828" w:rsidP="00A15828">
      <w:pPr>
        <w:rPr>
          <w:rFonts w:ascii="Cambria Math" w:hAnsi="Cambria Math"/>
          <w:sz w:val="28"/>
          <w:szCs w:val="28"/>
        </w:rPr>
      </w:pPr>
    </w:p>
    <w:p w14:paraId="50916C7D" w14:textId="2402A028" w:rsidR="00A15828" w:rsidRDefault="00A15828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753D4A7" wp14:editId="33AD8CE3">
            <wp:extent cx="5731510" cy="16916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6E125" w14:textId="704E80DD" w:rsidR="00A15828" w:rsidRDefault="00A15828" w:rsidP="00A15828">
      <w:pPr>
        <w:rPr>
          <w:rFonts w:ascii="Cambria Math" w:hAnsi="Cambria Math"/>
          <w:sz w:val="28"/>
          <w:szCs w:val="28"/>
        </w:rPr>
      </w:pPr>
    </w:p>
    <w:p w14:paraId="0EB2A3F6" w14:textId="57A5264E" w:rsidR="00A15828" w:rsidRDefault="00A15828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. S3 bucket and lambda function configuration in event notification:</w:t>
      </w:r>
    </w:p>
    <w:p w14:paraId="75BB6E5A" w14:textId="328561BD" w:rsidR="00A15828" w:rsidRDefault="00A15828" w:rsidP="00A15828">
      <w:pPr>
        <w:rPr>
          <w:rFonts w:ascii="Cambria Math" w:hAnsi="Cambria Math"/>
          <w:sz w:val="28"/>
          <w:szCs w:val="28"/>
        </w:rPr>
      </w:pPr>
    </w:p>
    <w:p w14:paraId="420370FE" w14:textId="3A1002D4" w:rsidR="00A15828" w:rsidRDefault="006378E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63EBA108" wp14:editId="4D2FB3C2">
            <wp:extent cx="5731510" cy="14497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155" w14:textId="7C5C03D6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710C1E27" w14:textId="7B4F3AA8" w:rsidR="006378EF" w:rsidRDefault="006378E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3. Lambda function 1 permissions:</w:t>
      </w:r>
    </w:p>
    <w:p w14:paraId="298A3C03" w14:textId="372D1808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57FFB5AF" w14:textId="7A5D3B2E" w:rsidR="006378EF" w:rsidRDefault="006378E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66635293" wp14:editId="06D37C89">
            <wp:extent cx="5731510" cy="17322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44261" w14:textId="0CD76A99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3F212BE6" w14:textId="25AB162C" w:rsidR="006378EF" w:rsidRDefault="006378E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lastRenderedPageBreak/>
        <w:t>4. Lambda function 1 services:</w:t>
      </w:r>
    </w:p>
    <w:p w14:paraId="340A0EC9" w14:textId="00E60546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1364F027" w14:textId="2F7E4EDB" w:rsidR="006378EF" w:rsidRDefault="006378E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06EE813A" wp14:editId="69906D1A">
            <wp:extent cx="5731510" cy="1990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FC3B" w14:textId="275D7E83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48CB301F" w14:textId="641970A0" w:rsidR="00697E10" w:rsidRDefault="00697E10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5. </w:t>
      </w:r>
      <w:r>
        <w:rPr>
          <w:rFonts w:ascii="Cambria Math" w:hAnsi="Cambria Math"/>
          <w:sz w:val="28"/>
          <w:szCs w:val="28"/>
        </w:rPr>
        <w:t xml:space="preserve">Lambda function </w:t>
      </w:r>
      <w:r>
        <w:rPr>
          <w:rFonts w:ascii="Cambria Math" w:hAnsi="Cambria Math"/>
          <w:sz w:val="28"/>
          <w:szCs w:val="28"/>
        </w:rPr>
        <w:t>2</w:t>
      </w:r>
      <w:r>
        <w:rPr>
          <w:rFonts w:ascii="Cambria Math" w:hAnsi="Cambria Math"/>
          <w:sz w:val="28"/>
          <w:szCs w:val="28"/>
        </w:rPr>
        <w:t xml:space="preserve"> permissions:</w:t>
      </w:r>
    </w:p>
    <w:p w14:paraId="3F028D8E" w14:textId="5FFD5BD9" w:rsidR="00697E10" w:rsidRDefault="00697E10" w:rsidP="00A15828">
      <w:pPr>
        <w:rPr>
          <w:rFonts w:ascii="Cambria Math" w:hAnsi="Cambria Math"/>
          <w:sz w:val="28"/>
          <w:szCs w:val="28"/>
        </w:rPr>
      </w:pPr>
    </w:p>
    <w:p w14:paraId="15B976D1" w14:textId="09640C24" w:rsidR="00697E10" w:rsidRDefault="00697E10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5E34AFD3" wp14:editId="3CEA73AA">
            <wp:extent cx="5731510" cy="17125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26A36" w14:textId="6A767FB4" w:rsidR="00697E10" w:rsidRDefault="00697E10" w:rsidP="00A15828">
      <w:pPr>
        <w:rPr>
          <w:rFonts w:ascii="Cambria Math" w:hAnsi="Cambria Math"/>
          <w:sz w:val="28"/>
          <w:szCs w:val="28"/>
        </w:rPr>
      </w:pPr>
    </w:p>
    <w:p w14:paraId="5F0E1360" w14:textId="2E56DC0C" w:rsidR="00697E10" w:rsidRDefault="00697E10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6. Lambda function 2 services:</w:t>
      </w:r>
    </w:p>
    <w:p w14:paraId="55448815" w14:textId="412571A9" w:rsidR="00697E10" w:rsidRDefault="00697E10" w:rsidP="00A15828">
      <w:pPr>
        <w:rPr>
          <w:rFonts w:ascii="Cambria Math" w:hAnsi="Cambria Math"/>
          <w:sz w:val="28"/>
          <w:szCs w:val="28"/>
        </w:rPr>
      </w:pPr>
    </w:p>
    <w:p w14:paraId="548626AD" w14:textId="0A5E924C" w:rsidR="00697E10" w:rsidRDefault="00697E10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4CF179D9" wp14:editId="6B3C7B99">
            <wp:extent cx="5731510" cy="19824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2EDF" w14:textId="7A6BD76C" w:rsidR="00697E10" w:rsidRDefault="00697E10" w:rsidP="00A15828">
      <w:pPr>
        <w:rPr>
          <w:rFonts w:ascii="Cambria Math" w:hAnsi="Cambria Math"/>
          <w:sz w:val="28"/>
          <w:szCs w:val="28"/>
        </w:rPr>
      </w:pPr>
    </w:p>
    <w:p w14:paraId="16343F0D" w14:textId="57BEC36C" w:rsidR="00697E10" w:rsidRDefault="00697E10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lastRenderedPageBreak/>
        <w:t>7. Lambda function 3 permissions:</w:t>
      </w:r>
    </w:p>
    <w:p w14:paraId="4C5BE5B1" w14:textId="7C87A0DF" w:rsidR="00697E10" w:rsidRDefault="00697E10" w:rsidP="00A15828">
      <w:pPr>
        <w:rPr>
          <w:rFonts w:ascii="Cambria Math" w:hAnsi="Cambria Math"/>
          <w:sz w:val="28"/>
          <w:szCs w:val="28"/>
        </w:rPr>
      </w:pPr>
    </w:p>
    <w:p w14:paraId="7A338897" w14:textId="243DC7C1" w:rsidR="00697E10" w:rsidRDefault="00140D03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37E23084" wp14:editId="6B5E85BE">
            <wp:extent cx="5731510" cy="18516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0928" w14:textId="34DD3FC3" w:rsidR="00140D03" w:rsidRDefault="00140D03" w:rsidP="00A15828">
      <w:pPr>
        <w:rPr>
          <w:rFonts w:ascii="Cambria Math" w:hAnsi="Cambria Math"/>
          <w:sz w:val="28"/>
          <w:szCs w:val="28"/>
        </w:rPr>
      </w:pPr>
    </w:p>
    <w:p w14:paraId="26E3FBFA" w14:textId="41681F3B" w:rsidR="00140D03" w:rsidRDefault="00140D03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8. Lambda function 3 services:</w:t>
      </w:r>
    </w:p>
    <w:p w14:paraId="5282E6C9" w14:textId="02DC8A62" w:rsidR="00140D03" w:rsidRDefault="00140D03" w:rsidP="00A15828">
      <w:pPr>
        <w:rPr>
          <w:rFonts w:ascii="Cambria Math" w:hAnsi="Cambria Math"/>
          <w:sz w:val="28"/>
          <w:szCs w:val="28"/>
        </w:rPr>
      </w:pPr>
    </w:p>
    <w:p w14:paraId="61B59183" w14:textId="1F8FC7DD" w:rsidR="00140D03" w:rsidRDefault="00140D03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551AEEF2" wp14:editId="1EB1A190">
            <wp:extent cx="5731510" cy="197929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325C0" w14:textId="4DA6332D" w:rsidR="00140D03" w:rsidRDefault="00140D03" w:rsidP="00A15828">
      <w:pPr>
        <w:rPr>
          <w:rFonts w:ascii="Cambria Math" w:hAnsi="Cambria Math"/>
          <w:sz w:val="28"/>
          <w:szCs w:val="28"/>
        </w:rPr>
      </w:pPr>
    </w:p>
    <w:p w14:paraId="7C06264D" w14:textId="60F31B84" w:rsidR="00140D03" w:rsidRDefault="008D39D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9. Lambda function 1 logs using Cloudwatch:</w:t>
      </w:r>
    </w:p>
    <w:p w14:paraId="697374B0" w14:textId="0D5066B2" w:rsidR="008D39D5" w:rsidRDefault="008D39D5" w:rsidP="00A15828">
      <w:pPr>
        <w:rPr>
          <w:rFonts w:ascii="Cambria Math" w:hAnsi="Cambria Math"/>
          <w:sz w:val="28"/>
          <w:szCs w:val="28"/>
        </w:rPr>
      </w:pPr>
    </w:p>
    <w:p w14:paraId="60807D93" w14:textId="3D03536B" w:rsidR="008D39D5" w:rsidRDefault="008D39D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2DD00C13" wp14:editId="23137885">
            <wp:extent cx="5731510" cy="247332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40630" w14:textId="4360EBF1" w:rsidR="008D39D5" w:rsidRDefault="008D39D5" w:rsidP="00A15828">
      <w:pPr>
        <w:rPr>
          <w:rFonts w:ascii="Cambria Math" w:hAnsi="Cambria Math"/>
          <w:sz w:val="28"/>
          <w:szCs w:val="28"/>
        </w:rPr>
      </w:pPr>
    </w:p>
    <w:p w14:paraId="784851E4" w14:textId="019534D6" w:rsidR="008D39D5" w:rsidRDefault="008D39D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0. </w:t>
      </w:r>
      <w:r>
        <w:rPr>
          <w:rFonts w:ascii="Cambria Math" w:hAnsi="Cambria Math"/>
          <w:sz w:val="28"/>
          <w:szCs w:val="28"/>
        </w:rPr>
        <w:t xml:space="preserve">Lambda function </w:t>
      </w:r>
      <w:r>
        <w:rPr>
          <w:rFonts w:ascii="Cambria Math" w:hAnsi="Cambria Math"/>
          <w:sz w:val="28"/>
          <w:szCs w:val="28"/>
        </w:rPr>
        <w:t>2</w:t>
      </w:r>
      <w:r>
        <w:rPr>
          <w:rFonts w:ascii="Cambria Math" w:hAnsi="Cambria Math"/>
          <w:sz w:val="28"/>
          <w:szCs w:val="28"/>
        </w:rPr>
        <w:t xml:space="preserve"> logs using Cloudwatch:</w:t>
      </w:r>
    </w:p>
    <w:p w14:paraId="5418A8FE" w14:textId="5117FB67" w:rsidR="008D39D5" w:rsidRDefault="008D39D5" w:rsidP="00A15828">
      <w:pPr>
        <w:rPr>
          <w:rFonts w:ascii="Cambria Math" w:hAnsi="Cambria Math"/>
          <w:sz w:val="28"/>
          <w:szCs w:val="28"/>
        </w:rPr>
      </w:pPr>
    </w:p>
    <w:p w14:paraId="20148FA3" w14:textId="7E37CB94" w:rsidR="008D39D5" w:rsidRDefault="001C7AD9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485428A4" wp14:editId="5E8061E1">
            <wp:extent cx="5731510" cy="27692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DA9C" w14:textId="6C947799" w:rsidR="001C7AD9" w:rsidRDefault="001C7AD9" w:rsidP="00A15828">
      <w:pPr>
        <w:rPr>
          <w:rFonts w:ascii="Cambria Math" w:hAnsi="Cambria Math"/>
          <w:sz w:val="28"/>
          <w:szCs w:val="28"/>
        </w:rPr>
      </w:pPr>
    </w:p>
    <w:p w14:paraId="16BD1C20" w14:textId="229C93F0" w:rsidR="001C7AD9" w:rsidRDefault="001C7AD9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1. </w:t>
      </w:r>
      <w:r>
        <w:rPr>
          <w:rFonts w:ascii="Cambria Math" w:hAnsi="Cambria Math"/>
          <w:sz w:val="28"/>
          <w:szCs w:val="28"/>
        </w:rPr>
        <w:t xml:space="preserve">Lambda function </w:t>
      </w:r>
      <w:r>
        <w:rPr>
          <w:rFonts w:ascii="Cambria Math" w:hAnsi="Cambria Math"/>
          <w:sz w:val="28"/>
          <w:szCs w:val="28"/>
        </w:rPr>
        <w:t>3</w:t>
      </w:r>
      <w:r>
        <w:rPr>
          <w:rFonts w:ascii="Cambria Math" w:hAnsi="Cambria Math"/>
          <w:sz w:val="28"/>
          <w:szCs w:val="28"/>
        </w:rPr>
        <w:t xml:space="preserve"> logs using Cloudwatch:</w:t>
      </w:r>
    </w:p>
    <w:p w14:paraId="3AFEFFC3" w14:textId="35097A1C" w:rsidR="006378EF" w:rsidRDefault="006378EF" w:rsidP="00A15828">
      <w:pPr>
        <w:rPr>
          <w:rFonts w:ascii="Cambria Math" w:hAnsi="Cambria Math"/>
          <w:sz w:val="28"/>
          <w:szCs w:val="28"/>
        </w:rPr>
      </w:pPr>
    </w:p>
    <w:p w14:paraId="479E5E16" w14:textId="6531C27F" w:rsidR="008D39D5" w:rsidRDefault="001C7AD9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2139011D" wp14:editId="3FC434FE">
            <wp:extent cx="5731510" cy="21958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F7441" w14:textId="231BAD98" w:rsidR="001C7AD9" w:rsidRDefault="001C7AD9" w:rsidP="00A15828">
      <w:pPr>
        <w:rPr>
          <w:rFonts w:ascii="Cambria Math" w:hAnsi="Cambria Math"/>
          <w:sz w:val="28"/>
          <w:szCs w:val="28"/>
        </w:rPr>
      </w:pPr>
    </w:p>
    <w:p w14:paraId="77DF5ABC" w14:textId="09BF687B" w:rsidR="001C7AD9" w:rsidRDefault="00A746A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2. Dependencies added through zip folder:</w:t>
      </w:r>
    </w:p>
    <w:p w14:paraId="0F17DC4D" w14:textId="216B307E" w:rsidR="00A746A2" w:rsidRDefault="00A746A2" w:rsidP="00A15828">
      <w:pPr>
        <w:rPr>
          <w:rFonts w:ascii="Cambria Math" w:hAnsi="Cambria Math"/>
          <w:sz w:val="28"/>
          <w:szCs w:val="28"/>
        </w:rPr>
      </w:pPr>
    </w:p>
    <w:p w14:paraId="2830264B" w14:textId="4A94C5E3" w:rsidR="00A746A2" w:rsidRDefault="00A746A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56D7F46" wp14:editId="28CC8EF3">
            <wp:extent cx="5731510" cy="13608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8657D" w14:textId="3BE15A0A" w:rsidR="00A746A2" w:rsidRDefault="00A746A2" w:rsidP="00A15828">
      <w:pPr>
        <w:rPr>
          <w:rFonts w:ascii="Cambria Math" w:hAnsi="Cambria Math"/>
          <w:sz w:val="28"/>
          <w:szCs w:val="28"/>
        </w:rPr>
      </w:pPr>
    </w:p>
    <w:p w14:paraId="4F480B79" w14:textId="2B18B07E" w:rsidR="00A746A2" w:rsidRDefault="00465A6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3. RDS Connection:</w:t>
      </w:r>
    </w:p>
    <w:p w14:paraId="6D37A817" w14:textId="0B385DCA" w:rsidR="00465A62" w:rsidRDefault="00465A62" w:rsidP="00A15828">
      <w:pPr>
        <w:rPr>
          <w:rFonts w:ascii="Cambria Math" w:hAnsi="Cambria Math"/>
          <w:sz w:val="28"/>
          <w:szCs w:val="28"/>
        </w:rPr>
      </w:pPr>
    </w:p>
    <w:p w14:paraId="0C72C35C" w14:textId="0689239D" w:rsidR="00465A62" w:rsidRDefault="00465A6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162928F5" wp14:editId="50667AFD">
            <wp:extent cx="5731510" cy="396557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8007F" w14:textId="70A47172" w:rsidR="00465A62" w:rsidRDefault="00465A62" w:rsidP="00A15828">
      <w:pPr>
        <w:rPr>
          <w:rFonts w:ascii="Cambria Math" w:hAnsi="Cambria Math"/>
          <w:sz w:val="28"/>
          <w:szCs w:val="28"/>
        </w:rPr>
      </w:pPr>
    </w:p>
    <w:p w14:paraId="6FA10492" w14:textId="661B9BD8" w:rsidR="00465A62" w:rsidRDefault="00465A6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4. RDS Database Service Details:</w:t>
      </w:r>
    </w:p>
    <w:p w14:paraId="4C369BC3" w14:textId="66027010" w:rsidR="00465A62" w:rsidRDefault="00465A62" w:rsidP="00A15828">
      <w:pPr>
        <w:rPr>
          <w:rFonts w:ascii="Cambria Math" w:hAnsi="Cambria Math"/>
          <w:sz w:val="28"/>
          <w:szCs w:val="28"/>
        </w:rPr>
      </w:pPr>
    </w:p>
    <w:p w14:paraId="0692090E" w14:textId="6D611BCE" w:rsidR="00465A62" w:rsidRDefault="00465A6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32F4969A" wp14:editId="65223BE8">
            <wp:extent cx="5731510" cy="31711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49696" w14:textId="24CDB8C6" w:rsidR="00465A62" w:rsidRDefault="00465A62" w:rsidP="00A15828">
      <w:pPr>
        <w:rPr>
          <w:rFonts w:ascii="Cambria Math" w:hAnsi="Cambria Math"/>
          <w:sz w:val="28"/>
          <w:szCs w:val="28"/>
        </w:rPr>
      </w:pPr>
    </w:p>
    <w:p w14:paraId="03364D4A" w14:textId="16A092F6" w:rsidR="00465A62" w:rsidRDefault="00465A6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lastRenderedPageBreak/>
        <w:t xml:space="preserve">15. </w:t>
      </w:r>
      <w:r w:rsidR="008C1C95">
        <w:rPr>
          <w:rFonts w:ascii="Cambria Math" w:hAnsi="Cambria Math"/>
          <w:sz w:val="28"/>
          <w:szCs w:val="28"/>
        </w:rPr>
        <w:t>SQL Table Structure:</w:t>
      </w:r>
    </w:p>
    <w:p w14:paraId="29329556" w14:textId="1497DBA6" w:rsidR="008C1C95" w:rsidRDefault="008C1C95" w:rsidP="00A15828">
      <w:pPr>
        <w:rPr>
          <w:rFonts w:ascii="Cambria Math" w:hAnsi="Cambria Math"/>
          <w:sz w:val="28"/>
          <w:szCs w:val="28"/>
        </w:rPr>
      </w:pPr>
    </w:p>
    <w:p w14:paraId="20D23182" w14:textId="417AF63B" w:rsidR="008C1C95" w:rsidRDefault="008C1C9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785FB94F" wp14:editId="1866F969">
            <wp:extent cx="5731510" cy="286575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FB0B" w14:textId="74F7CB37" w:rsidR="008C1C95" w:rsidRDefault="008C1C95" w:rsidP="00A15828">
      <w:pPr>
        <w:rPr>
          <w:rFonts w:ascii="Cambria Math" w:hAnsi="Cambria Math"/>
          <w:sz w:val="28"/>
          <w:szCs w:val="28"/>
        </w:rPr>
      </w:pPr>
    </w:p>
    <w:p w14:paraId="613BF012" w14:textId="7B9DBF76" w:rsidR="008C1C95" w:rsidRDefault="008C1C9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6. </w:t>
      </w:r>
      <w:r w:rsidR="00C5413F">
        <w:rPr>
          <w:rFonts w:ascii="Cambria Math" w:hAnsi="Cambria Math"/>
          <w:sz w:val="28"/>
          <w:szCs w:val="28"/>
        </w:rPr>
        <w:t>SQS – Lambda Configuration:</w:t>
      </w:r>
    </w:p>
    <w:p w14:paraId="6DC71DFC" w14:textId="0AD630BB" w:rsidR="00C5413F" w:rsidRDefault="00C5413F" w:rsidP="00A15828">
      <w:pPr>
        <w:rPr>
          <w:rFonts w:ascii="Cambria Math" w:hAnsi="Cambria Math"/>
          <w:sz w:val="28"/>
          <w:szCs w:val="28"/>
        </w:rPr>
      </w:pPr>
    </w:p>
    <w:p w14:paraId="561823DD" w14:textId="4519479F" w:rsidR="00C5413F" w:rsidRDefault="00C5413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7E7BE3B8" wp14:editId="14DB88BC">
            <wp:extent cx="5731510" cy="230187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88DB" w14:textId="5286B363" w:rsidR="00C5413F" w:rsidRDefault="00C5413F" w:rsidP="00A15828">
      <w:pPr>
        <w:rPr>
          <w:rFonts w:ascii="Cambria Math" w:hAnsi="Cambria Math"/>
          <w:sz w:val="28"/>
          <w:szCs w:val="28"/>
        </w:rPr>
      </w:pPr>
    </w:p>
    <w:p w14:paraId="149CBA7A" w14:textId="538B9DFF" w:rsidR="00C5413F" w:rsidRDefault="00C5413F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7. </w:t>
      </w:r>
      <w:r w:rsidR="00344842">
        <w:rPr>
          <w:rFonts w:ascii="Cambria Math" w:hAnsi="Cambria Math"/>
          <w:sz w:val="28"/>
          <w:szCs w:val="28"/>
        </w:rPr>
        <w:t>DB Data Inserted:</w:t>
      </w:r>
    </w:p>
    <w:p w14:paraId="2E391103" w14:textId="5E4E5D9B" w:rsidR="00344842" w:rsidRDefault="00344842" w:rsidP="00A15828">
      <w:pPr>
        <w:rPr>
          <w:rFonts w:ascii="Cambria Math" w:hAnsi="Cambria Math"/>
          <w:sz w:val="28"/>
          <w:szCs w:val="28"/>
        </w:rPr>
      </w:pPr>
    </w:p>
    <w:p w14:paraId="7F69E204" w14:textId="0C64528B" w:rsidR="00344842" w:rsidRDefault="0034484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6CB97A64" wp14:editId="6785A052">
            <wp:extent cx="5731510" cy="30810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F4F6C" w14:textId="17C4CF71" w:rsidR="00344842" w:rsidRDefault="00344842" w:rsidP="00A15828">
      <w:pPr>
        <w:rPr>
          <w:rFonts w:ascii="Cambria Math" w:hAnsi="Cambria Math"/>
          <w:sz w:val="28"/>
          <w:szCs w:val="28"/>
        </w:rPr>
      </w:pPr>
    </w:p>
    <w:p w14:paraId="7456D1B4" w14:textId="607EF4AD" w:rsidR="00344842" w:rsidRDefault="0034484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8. </w:t>
      </w:r>
      <w:r w:rsidR="00BA1252">
        <w:rPr>
          <w:rFonts w:ascii="Cambria Math" w:hAnsi="Cambria Math"/>
          <w:sz w:val="28"/>
          <w:szCs w:val="28"/>
        </w:rPr>
        <w:t>DB Data for Report 1:</w:t>
      </w:r>
    </w:p>
    <w:p w14:paraId="017D7CC0" w14:textId="46277471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72AAF0B6" w14:textId="67B7C10C" w:rsidR="00BA1252" w:rsidRDefault="00BA125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1CD0FF69" wp14:editId="0B62C8A3">
            <wp:extent cx="5731510" cy="8597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CD2B" w14:textId="5A721469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6585E1C6" w14:textId="4CE05D65" w:rsidR="00BA1252" w:rsidRDefault="00BA125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9. DB Data for Report 2:</w:t>
      </w:r>
    </w:p>
    <w:p w14:paraId="566BCEAC" w14:textId="00E4744E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574E8351" w14:textId="6E25AD95" w:rsidR="00BA1252" w:rsidRDefault="00BA125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595D84FC" wp14:editId="5D10F220">
            <wp:extent cx="5731510" cy="85979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25EA" w14:textId="55F43A90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157778F6" w14:textId="01BD42B2" w:rsidR="00BA1252" w:rsidRDefault="00BA125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0. DB Data for Report 3:</w:t>
      </w:r>
    </w:p>
    <w:p w14:paraId="54B4623B" w14:textId="27295AC9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788CAA55" w14:textId="49B25081" w:rsidR="00BA1252" w:rsidRDefault="00BA1252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22A9205A" wp14:editId="0B2C9DE7">
            <wp:extent cx="5731510" cy="83883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376F" w14:textId="52C750DC" w:rsidR="00BA1252" w:rsidRDefault="00BA1252" w:rsidP="00A15828">
      <w:pPr>
        <w:rPr>
          <w:rFonts w:ascii="Cambria Math" w:hAnsi="Cambria Math"/>
          <w:sz w:val="28"/>
          <w:szCs w:val="28"/>
        </w:rPr>
      </w:pPr>
    </w:p>
    <w:p w14:paraId="7DAC9F17" w14:textId="4819D99D" w:rsidR="00A15828" w:rsidRDefault="00A10B16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1. SES Email Account:</w:t>
      </w:r>
    </w:p>
    <w:p w14:paraId="22BE3E58" w14:textId="776A756E" w:rsidR="00A10B16" w:rsidRDefault="00A10B16" w:rsidP="00A15828">
      <w:pPr>
        <w:rPr>
          <w:rFonts w:ascii="Cambria Math" w:hAnsi="Cambria Math"/>
          <w:sz w:val="28"/>
          <w:szCs w:val="28"/>
        </w:rPr>
      </w:pPr>
    </w:p>
    <w:p w14:paraId="4A27F765" w14:textId="29A796F5" w:rsidR="00A10B16" w:rsidRDefault="00A10B16" w:rsidP="00A15828">
      <w:pPr>
        <w:rPr>
          <w:rFonts w:ascii="Cambria Math" w:hAnsi="Cambria Math"/>
          <w:b/>
          <w:bCs/>
          <w:sz w:val="32"/>
          <w:szCs w:val="32"/>
          <w:u w:val="single"/>
        </w:rPr>
      </w:pPr>
      <w:r>
        <w:rPr>
          <w:rFonts w:ascii="Cambria Math" w:hAnsi="Cambria Math"/>
          <w:b/>
          <w:bCs/>
          <w:noProof/>
          <w:sz w:val="32"/>
          <w:szCs w:val="32"/>
          <w:u w:val="single"/>
        </w:rPr>
        <w:drawing>
          <wp:inline distT="0" distB="0" distL="0" distR="0" wp14:anchorId="06F4B1BE" wp14:editId="050EF3B2">
            <wp:extent cx="5731510" cy="2258060"/>
            <wp:effectExtent l="0" t="0" r="254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FDB0" w14:textId="5030686D" w:rsidR="00A10B16" w:rsidRDefault="00A10B16" w:rsidP="00A15828">
      <w:pPr>
        <w:rPr>
          <w:rFonts w:ascii="Cambria Math" w:hAnsi="Cambria Math"/>
          <w:b/>
          <w:bCs/>
          <w:sz w:val="32"/>
          <w:szCs w:val="32"/>
          <w:u w:val="single"/>
        </w:rPr>
      </w:pPr>
    </w:p>
    <w:p w14:paraId="6C22F38A" w14:textId="49083257" w:rsidR="00A10B16" w:rsidRDefault="00A10B16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2. Email Received:</w:t>
      </w:r>
    </w:p>
    <w:p w14:paraId="5A8009D9" w14:textId="7D06A64A" w:rsidR="00A10B16" w:rsidRDefault="00A10B16" w:rsidP="00A15828">
      <w:pPr>
        <w:rPr>
          <w:rFonts w:ascii="Cambria Math" w:hAnsi="Cambria Math"/>
          <w:sz w:val="28"/>
          <w:szCs w:val="28"/>
        </w:rPr>
      </w:pPr>
    </w:p>
    <w:p w14:paraId="03266AA2" w14:textId="0E138069" w:rsidR="00A10B16" w:rsidRDefault="00A10B16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05E1501" wp14:editId="2D681C54">
            <wp:extent cx="5731510" cy="20040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F0F9" w14:textId="30310D26" w:rsidR="00A10B16" w:rsidRDefault="00A10B16" w:rsidP="00A15828">
      <w:pPr>
        <w:rPr>
          <w:rFonts w:ascii="Cambria Math" w:hAnsi="Cambria Math"/>
          <w:sz w:val="28"/>
          <w:szCs w:val="28"/>
        </w:rPr>
      </w:pPr>
    </w:p>
    <w:p w14:paraId="64D24385" w14:textId="628AB905" w:rsidR="00A10B16" w:rsidRDefault="006F055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3. Time Out Edited for first lambda function:</w:t>
      </w:r>
    </w:p>
    <w:p w14:paraId="7EE8F0BF" w14:textId="4968B9DC" w:rsidR="006F0555" w:rsidRDefault="006F0555" w:rsidP="00A15828">
      <w:pPr>
        <w:rPr>
          <w:rFonts w:ascii="Cambria Math" w:hAnsi="Cambria Math"/>
          <w:sz w:val="28"/>
          <w:szCs w:val="28"/>
        </w:rPr>
      </w:pPr>
    </w:p>
    <w:p w14:paraId="51AF0B1B" w14:textId="06AFD0A4" w:rsidR="006F0555" w:rsidRPr="00A10B16" w:rsidRDefault="006F0555" w:rsidP="00A15828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21E3E12C" wp14:editId="2E6F15F1">
            <wp:extent cx="5731510" cy="4334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7967" w14:textId="554B98C4" w:rsidR="00A10B16" w:rsidRPr="00A15828" w:rsidRDefault="00A10B16" w:rsidP="00A15828">
      <w:pPr>
        <w:rPr>
          <w:rFonts w:ascii="Cambria Math" w:hAnsi="Cambria Math"/>
          <w:b/>
          <w:bCs/>
          <w:sz w:val="32"/>
          <w:szCs w:val="32"/>
          <w:u w:val="single"/>
        </w:rPr>
      </w:pPr>
    </w:p>
    <w:sectPr w:rsidR="00A10B16" w:rsidRPr="00A15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zcwNDY2NzYwMTdU0lEKTi0uzszPAykwrAUAZoAzKiwAAAA="/>
  </w:docVars>
  <w:rsids>
    <w:rsidRoot w:val="00A15828"/>
    <w:rsid w:val="00140D03"/>
    <w:rsid w:val="001C7AD9"/>
    <w:rsid w:val="00344842"/>
    <w:rsid w:val="00465A62"/>
    <w:rsid w:val="006378EF"/>
    <w:rsid w:val="00697E10"/>
    <w:rsid w:val="006F0555"/>
    <w:rsid w:val="008C1C95"/>
    <w:rsid w:val="008D39D5"/>
    <w:rsid w:val="00A10B16"/>
    <w:rsid w:val="00A15828"/>
    <w:rsid w:val="00A746A2"/>
    <w:rsid w:val="00BA1252"/>
    <w:rsid w:val="00C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AA8D6"/>
  <w15:chartTrackingRefBased/>
  <w15:docId w15:val="{96006289-0759-4326-8594-5717E0D98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5" Type="http://schemas.openxmlformats.org/officeDocument/2006/relationships/image" Target="media/image2.JPG"/><Relationship Id="rId15" Type="http://schemas.openxmlformats.org/officeDocument/2006/relationships/image" Target="media/image12.jpeg"/><Relationship Id="rId23" Type="http://schemas.openxmlformats.org/officeDocument/2006/relationships/image" Target="media/image20.JP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4" Type="http://schemas.openxmlformats.org/officeDocument/2006/relationships/image" Target="media/image1.jpe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1</cp:revision>
  <dcterms:created xsi:type="dcterms:W3CDTF">2022-02-01T05:30:00Z</dcterms:created>
  <dcterms:modified xsi:type="dcterms:W3CDTF">2022-02-01T06:21:00Z</dcterms:modified>
</cp:coreProperties>
</file>